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 xml:space="preserve">mgr inż. Ewa </w:t>
      </w:r>
      <w:proofErr w:type="spellStart"/>
      <w:r w:rsidRPr="00203EDC">
        <w:t>Żesławska</w:t>
      </w:r>
      <w:proofErr w:type="spellEnd"/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proofErr w:type="spellStart"/>
      <w:r w:rsidR="000B6FC1">
        <w:t>r.a</w:t>
      </w:r>
      <w:proofErr w:type="spellEnd"/>
      <w:r w:rsidR="000B6FC1">
        <w:t xml:space="preserve">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  <w:bookmarkStart w:id="0" w:name="_GoBack"/>
          <w:bookmarkEnd w:id="0"/>
        </w:p>
        <w:p w14:paraId="7401671A" w14:textId="3524E148" w:rsidR="000E038D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0146177" w:history="1">
            <w:r w:rsidR="000E038D" w:rsidRPr="00215EEA">
              <w:rPr>
                <w:rStyle w:val="Hipercze"/>
                <w:b/>
                <w:bCs/>
                <w:noProof/>
              </w:rPr>
              <w:t>Laboratorium 1</w:t>
            </w:r>
            <w:r w:rsidR="000E038D">
              <w:rPr>
                <w:noProof/>
                <w:webHidden/>
              </w:rPr>
              <w:tab/>
            </w:r>
            <w:r w:rsidR="000E038D">
              <w:rPr>
                <w:noProof/>
                <w:webHidden/>
              </w:rPr>
              <w:fldChar w:fldCharType="begin"/>
            </w:r>
            <w:r w:rsidR="000E038D">
              <w:rPr>
                <w:noProof/>
                <w:webHidden/>
              </w:rPr>
              <w:instrText xml:space="preserve"> PAGEREF _Toc130146177 \h </w:instrText>
            </w:r>
            <w:r w:rsidR="000E038D">
              <w:rPr>
                <w:noProof/>
                <w:webHidden/>
              </w:rPr>
            </w:r>
            <w:r w:rsidR="000E038D">
              <w:rPr>
                <w:noProof/>
                <w:webHidden/>
              </w:rPr>
              <w:fldChar w:fldCharType="separate"/>
            </w:r>
            <w:r w:rsidR="000E038D">
              <w:rPr>
                <w:noProof/>
                <w:webHidden/>
              </w:rPr>
              <w:t>3</w:t>
            </w:r>
            <w:r w:rsidR="000E038D">
              <w:rPr>
                <w:noProof/>
                <w:webHidden/>
              </w:rPr>
              <w:fldChar w:fldCharType="end"/>
            </w:r>
          </w:hyperlink>
        </w:p>
        <w:p w14:paraId="74DD361F" w14:textId="23B58590" w:rsidR="000E038D" w:rsidRDefault="000E038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0146178" w:history="1">
            <w:r w:rsidRPr="00215EEA">
              <w:rPr>
                <w:rStyle w:val="Hipercze"/>
                <w:b/>
                <w:bCs/>
                <w:noProof/>
              </w:rPr>
              <w:t>Laboratori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14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22FD5" w14:textId="6736E8E8" w:rsidR="000E038D" w:rsidRDefault="000E038D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0146179" w:history="1">
            <w:r w:rsidRPr="00215EEA">
              <w:rPr>
                <w:rStyle w:val="Hipercze"/>
                <w:b/>
                <w:bCs/>
                <w:noProof/>
              </w:rPr>
              <w:t>Laboratoriu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14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6B424" w14:textId="4D9F515E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1" w:name="_Toc130146177"/>
      <w:r w:rsidR="005E7993" w:rsidRPr="006876E0">
        <w:rPr>
          <w:b/>
          <w:bCs/>
        </w:rPr>
        <w:lastRenderedPageBreak/>
        <w:t>Laboratorium 1</w:t>
      </w:r>
      <w:bookmarkEnd w:id="1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 xml:space="preserve">ysunku 1 przedstawiono algorytm wyznaczania pierwiastków równania kwadratowego. Implementacja algorytmu w języku </w:t>
      </w:r>
      <w:proofErr w:type="spellStart"/>
      <w:r>
        <w:t>Python</w:t>
      </w:r>
      <w:proofErr w:type="spellEnd"/>
      <w:r>
        <w:t xml:space="preserve">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3168C430" w:rsidR="008013D2" w:rsidRDefault="006876E0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B3B2953" wp14:editId="61D3EAE7">
            <wp:extent cx="4506563" cy="6491597"/>
            <wp:effectExtent l="0" t="0" r="889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99" cy="649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0BF68" w14:textId="0C78283A" w:rsidR="008013D2" w:rsidRDefault="008013D2" w:rsidP="006876E0">
      <w:pPr>
        <w:pStyle w:val="Legenda"/>
        <w:jc w:val="both"/>
      </w:pPr>
      <w:r>
        <w:t xml:space="preserve">Rysunek </w:t>
      </w:r>
      <w:r w:rsidR="00CF3A1C">
        <w:fldChar w:fldCharType="begin"/>
      </w:r>
      <w:r w:rsidR="00CF3A1C">
        <w:instrText xml:space="preserve"> SEQ Rysunek \* ARABIC </w:instrText>
      </w:r>
      <w:r w:rsidR="00CF3A1C">
        <w:fldChar w:fldCharType="separate"/>
      </w:r>
      <w:r w:rsidR="000E038D">
        <w:rPr>
          <w:noProof/>
        </w:rPr>
        <w:t>1</w:t>
      </w:r>
      <w:r w:rsidR="00CF3A1C">
        <w:rPr>
          <w:noProof/>
        </w:rPr>
        <w:fldChar w:fldCharType="end"/>
      </w:r>
      <w:r>
        <w:t>. Schemat blokowy algorytmu wyznaczenia pierwiastków równania kwadratowego.</w:t>
      </w:r>
    </w:p>
    <w:p w14:paraId="0DB335DD" w14:textId="00ACB23F" w:rsidR="006876E0" w:rsidRDefault="006876E0" w:rsidP="006876E0">
      <w:pPr>
        <w:rPr>
          <w:b/>
          <w:bCs/>
        </w:rPr>
      </w:pP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77777777" w:rsidR="006876E0" w:rsidRDefault="006876E0" w:rsidP="00F340BD">
      <w:pPr>
        <w:keepNext/>
        <w:jc w:val="center"/>
      </w:pPr>
      <w:r>
        <w:rPr>
          <w:b/>
          <w:bCs/>
          <w:noProof/>
          <w:lang w:eastAsia="pl-PL"/>
        </w:rPr>
        <w:drawing>
          <wp:inline distT="0" distB="0" distL="0" distR="0" wp14:anchorId="7AE3B706" wp14:editId="6E59FA7A">
            <wp:extent cx="4252256" cy="6844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094" cy="685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0A9E" w14:textId="736F798F" w:rsidR="005C7689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0E038D">
          <w:rPr>
            <w:noProof/>
          </w:rPr>
          <w:t>2</w:t>
        </w:r>
      </w:fldSimple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72E71121" w14:textId="425C0C3F" w:rsidR="00B94931" w:rsidRPr="00B94931" w:rsidRDefault="00B94931" w:rsidP="00B94931">
      <w:pPr>
        <w:jc w:val="left"/>
      </w:pPr>
      <w:r>
        <w:br w:type="page"/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7851ECCF" w:rsidR="00B94931" w:rsidRPr="00B94931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0E038D">
          <w:rPr>
            <w:noProof/>
          </w:rPr>
          <w:t>3</w:t>
        </w:r>
      </w:fldSimple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 xml:space="preserve">Implementacja algorytmu w języku </w:t>
      </w:r>
      <w:proofErr w:type="spellStart"/>
      <w:r>
        <w:t>Python</w:t>
      </w:r>
      <w:proofErr w:type="spellEnd"/>
      <w:r>
        <w:t xml:space="preserve"> umieszczona jest w repozytorium.</w:t>
      </w:r>
    </w:p>
    <w:p w14:paraId="35D67DDD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31CC831" wp14:editId="401E9DE2">
            <wp:extent cx="5760720" cy="644461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4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4FBFE4EF" w:rsidR="006876E0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0E038D">
          <w:rPr>
            <w:noProof/>
          </w:rPr>
          <w:t>4</w:t>
        </w:r>
      </w:fldSimple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3FC981E" wp14:editId="319AA54D">
            <wp:extent cx="5760720" cy="743775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69C26623" w:rsidR="006876E0" w:rsidRDefault="006876E0" w:rsidP="006876E0">
      <w:pPr>
        <w:pStyle w:val="Legenda"/>
        <w:jc w:val="both"/>
      </w:pPr>
      <w:r>
        <w:t xml:space="preserve">Rysunek </w:t>
      </w:r>
      <w:fldSimple w:instr=" SEQ Rysunek \* ARABIC ">
        <w:r w:rsidR="000E038D">
          <w:rPr>
            <w:noProof/>
          </w:rPr>
          <w:t>5</w:t>
        </w:r>
      </w:fldSimple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2" w:name="_Toc130146178"/>
      <w:r w:rsidRPr="006876E0">
        <w:rPr>
          <w:b/>
          <w:bCs/>
        </w:rPr>
        <w:lastRenderedPageBreak/>
        <w:t>Laboratorium 2</w:t>
      </w:r>
      <w:bookmarkEnd w:id="2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036CB7CA" w:rsidR="00A71685" w:rsidRDefault="00105E9A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CD377AD" wp14:editId="0016C7A4">
            <wp:extent cx="5760720" cy="73571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5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487C95ED" w:rsidR="00A71685" w:rsidRPr="00A71685" w:rsidRDefault="00A71685" w:rsidP="00A71685">
      <w:pPr>
        <w:pStyle w:val="Legenda"/>
        <w:jc w:val="both"/>
      </w:pPr>
      <w:r>
        <w:t xml:space="preserve">Rysunek </w:t>
      </w:r>
      <w:r w:rsidR="00CF3A1C">
        <w:fldChar w:fldCharType="begin"/>
      </w:r>
      <w:r w:rsidR="00CF3A1C">
        <w:instrText xml:space="preserve"> SEQ Rysunek \* ARABIC </w:instrText>
      </w:r>
      <w:r w:rsidR="00CF3A1C">
        <w:fldChar w:fldCharType="separate"/>
      </w:r>
      <w:r w:rsidR="000E038D">
        <w:rPr>
          <w:noProof/>
        </w:rPr>
        <w:t>6</w:t>
      </w:r>
      <w:r w:rsidR="00CF3A1C">
        <w:rPr>
          <w:noProof/>
        </w:rPr>
        <w:fldChar w:fldCharType="end"/>
      </w:r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>Na Rysunku 7</w:t>
      </w:r>
      <w:r>
        <w:t xml:space="preserve"> przedstawiono algorytm </w:t>
      </w:r>
      <w:r w:rsidR="000E038D">
        <w:t>sortowania przez wstawianie.</w:t>
      </w:r>
    </w:p>
    <w:p w14:paraId="100873E3" w14:textId="77777777" w:rsidR="000E038D" w:rsidRDefault="000E038D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AD5629E" wp14:editId="2BB0D24C">
            <wp:extent cx="5760720" cy="6525260"/>
            <wp:effectExtent l="0" t="0" r="0" b="889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2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1D89E42D" w:rsidR="000E038D" w:rsidRDefault="000E038D" w:rsidP="000E038D">
      <w:pPr>
        <w:pStyle w:val="Legenda"/>
        <w:jc w:val="left"/>
      </w:pPr>
      <w:r>
        <w:t xml:space="preserve">Rysunek </w:t>
      </w:r>
      <w:fldSimple w:instr=" SEQ Rysunek \* ARABIC ">
        <w:r>
          <w:rPr>
            <w:noProof/>
          </w:rPr>
          <w:t>7</w:t>
        </w:r>
      </w:fldSimple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36BA5E24" w:rsidR="000E038D" w:rsidRPr="006876E0" w:rsidRDefault="000E038D" w:rsidP="000E038D">
      <w:pPr>
        <w:outlineLvl w:val="0"/>
        <w:rPr>
          <w:b/>
          <w:bCs/>
        </w:rPr>
      </w:pPr>
      <w:bookmarkStart w:id="3" w:name="_Toc130146179"/>
      <w:r>
        <w:rPr>
          <w:b/>
          <w:bCs/>
        </w:rPr>
        <w:lastRenderedPageBreak/>
        <w:t>Laboratorium 3</w:t>
      </w:r>
      <w:bookmarkEnd w:id="3"/>
    </w:p>
    <w:p w14:paraId="11F5CB6E" w14:textId="77777777" w:rsidR="00A71685" w:rsidRPr="008013D2" w:rsidRDefault="00A71685" w:rsidP="000E038D">
      <w:pPr>
        <w:pStyle w:val="Legenda"/>
        <w:jc w:val="left"/>
      </w:pPr>
    </w:p>
    <w:sectPr w:rsidR="00A71685" w:rsidRPr="008013D2" w:rsidSect="00606776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EEFCE0" w14:textId="77777777" w:rsidR="00CF3A1C" w:rsidRDefault="00CF3A1C">
      <w:pPr>
        <w:spacing w:after="0" w:line="240" w:lineRule="auto"/>
      </w:pPr>
      <w:r>
        <w:separator/>
      </w:r>
    </w:p>
  </w:endnote>
  <w:endnote w:type="continuationSeparator" w:id="0">
    <w:p w14:paraId="3930DC6D" w14:textId="77777777" w:rsidR="00CF3A1C" w:rsidRDefault="00CF3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586B5ED4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038D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CF3A1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36F21" w14:textId="77777777" w:rsidR="00CF3A1C" w:rsidRDefault="00CF3A1C">
      <w:pPr>
        <w:spacing w:after="0" w:line="240" w:lineRule="auto"/>
      </w:pPr>
      <w:r>
        <w:separator/>
      </w:r>
    </w:p>
  </w:footnote>
  <w:footnote w:type="continuationSeparator" w:id="0">
    <w:p w14:paraId="478633FB" w14:textId="77777777" w:rsidR="00CF3A1C" w:rsidRDefault="00CF3A1C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CF3A1C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B48BC"/>
    <w:rsid w:val="000B6FC1"/>
    <w:rsid w:val="000E038D"/>
    <w:rsid w:val="00105E9A"/>
    <w:rsid w:val="0018284C"/>
    <w:rsid w:val="0019043F"/>
    <w:rsid w:val="00190C61"/>
    <w:rsid w:val="001F4C53"/>
    <w:rsid w:val="0025225E"/>
    <w:rsid w:val="0025269E"/>
    <w:rsid w:val="00270274"/>
    <w:rsid w:val="002C047A"/>
    <w:rsid w:val="00333424"/>
    <w:rsid w:val="003761DE"/>
    <w:rsid w:val="0038613B"/>
    <w:rsid w:val="003A5BAB"/>
    <w:rsid w:val="003E3861"/>
    <w:rsid w:val="003E72AC"/>
    <w:rsid w:val="00450D5F"/>
    <w:rsid w:val="004E5496"/>
    <w:rsid w:val="00566BD2"/>
    <w:rsid w:val="0058372E"/>
    <w:rsid w:val="005C7689"/>
    <w:rsid w:val="005D37CF"/>
    <w:rsid w:val="005E7993"/>
    <w:rsid w:val="005F5865"/>
    <w:rsid w:val="006876E0"/>
    <w:rsid w:val="006B319B"/>
    <w:rsid w:val="006E7BA5"/>
    <w:rsid w:val="007249EF"/>
    <w:rsid w:val="00751397"/>
    <w:rsid w:val="007D452A"/>
    <w:rsid w:val="008013D2"/>
    <w:rsid w:val="00821579"/>
    <w:rsid w:val="00833343"/>
    <w:rsid w:val="00963087"/>
    <w:rsid w:val="009C0AC8"/>
    <w:rsid w:val="009F5ABD"/>
    <w:rsid w:val="00A3040D"/>
    <w:rsid w:val="00A37360"/>
    <w:rsid w:val="00A71685"/>
    <w:rsid w:val="00A757F5"/>
    <w:rsid w:val="00AE454D"/>
    <w:rsid w:val="00B11E23"/>
    <w:rsid w:val="00B13204"/>
    <w:rsid w:val="00B94931"/>
    <w:rsid w:val="00C416C0"/>
    <w:rsid w:val="00C67B79"/>
    <w:rsid w:val="00CB4506"/>
    <w:rsid w:val="00CC3C5A"/>
    <w:rsid w:val="00CF3A1C"/>
    <w:rsid w:val="00D3720E"/>
    <w:rsid w:val="00DA3B0C"/>
    <w:rsid w:val="00EC0B9F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4C467E"/>
    <w:rsid w:val="006C1897"/>
    <w:rsid w:val="006E250E"/>
    <w:rsid w:val="0073324F"/>
    <w:rsid w:val="00911D8D"/>
    <w:rsid w:val="009C4876"/>
    <w:rsid w:val="009C6AB0"/>
    <w:rsid w:val="009F1CEB"/>
    <w:rsid w:val="00CF64C4"/>
    <w:rsid w:val="00DA017A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1A26DF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390D2-5913-4544-A086-6F5A4533F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401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7</cp:revision>
  <dcterms:created xsi:type="dcterms:W3CDTF">2023-03-13T18:55:00Z</dcterms:created>
  <dcterms:modified xsi:type="dcterms:W3CDTF">2023-03-19T18:23:00Z</dcterms:modified>
</cp:coreProperties>
</file>